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75f267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f7880b2b-b1a8-4803-8547-0ff5f482f8a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4:23Z</dcterms:created>
  <dcterms:modified xsi:type="dcterms:W3CDTF">2023-06-20T0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